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na Pa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18, Butternut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na3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868638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